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9F692A" w:rsidRDefault="004B2F4F" w:rsidP="001A7144">
      <w:pPr>
        <w:spacing w:after="0" w:line="240" w:lineRule="auto"/>
        <w:contextualSpacing/>
        <w:rPr>
          <w:lang w:val="es-ES"/>
        </w:rPr>
      </w:pPr>
      <w:bookmarkStart w:id="0" w:name="_GoBack"/>
      <w:bookmarkEnd w:id="0"/>
    </w:p>
    <w:p w14:paraId="0B33D3B9" w14:textId="462AB0F2" w:rsidR="009E75FB" w:rsidRPr="009F692A" w:rsidRDefault="009E75FB" w:rsidP="007D326C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  <w:r w:rsidRPr="009F692A">
        <w:rPr>
          <w:b/>
          <w:bCs/>
          <w:sz w:val="28"/>
          <w:szCs w:val="28"/>
          <w:lang w:val="es-ES"/>
        </w:rPr>
        <w:t xml:space="preserve">DECLARATION OF COMPLIANCE WITH REQUIREMENTS TO BE </w:t>
      </w:r>
      <w:r w:rsidR="0084006D">
        <w:rPr>
          <w:b/>
          <w:bCs/>
          <w:sz w:val="28"/>
          <w:szCs w:val="28"/>
          <w:lang w:val="es-ES"/>
        </w:rPr>
        <w:t xml:space="preserve">A MEMBER OF </w:t>
      </w:r>
      <w:r w:rsidRPr="009F692A">
        <w:rPr>
          <w:b/>
          <w:bCs/>
          <w:sz w:val="28"/>
          <w:szCs w:val="28"/>
          <w:lang w:val="es-ES"/>
        </w:rPr>
        <w:t xml:space="preserve">THE DOCTORAL </w:t>
      </w:r>
      <w:r w:rsidR="009F692A" w:rsidRPr="009F692A">
        <w:rPr>
          <w:b/>
          <w:bCs/>
          <w:sz w:val="28"/>
          <w:szCs w:val="28"/>
          <w:lang w:val="es-ES"/>
        </w:rPr>
        <w:t>THESIS</w:t>
      </w:r>
      <w:r w:rsidRPr="009F692A">
        <w:rPr>
          <w:b/>
          <w:bCs/>
          <w:sz w:val="28"/>
          <w:szCs w:val="28"/>
          <w:lang w:val="es-ES"/>
        </w:rPr>
        <w:t xml:space="preserve"> EXAMINATION </w:t>
      </w:r>
      <w:r w:rsidR="0084006D">
        <w:rPr>
          <w:b/>
          <w:bCs/>
          <w:sz w:val="28"/>
          <w:szCs w:val="28"/>
          <w:lang w:val="es-ES"/>
        </w:rPr>
        <w:t>BOARD</w:t>
      </w:r>
    </w:p>
    <w:p w14:paraId="200F3A9C" w14:textId="77777777" w:rsidR="001A7144" w:rsidRPr="009F692A" w:rsidRDefault="001A7144" w:rsidP="001A7144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9F692A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First name and surname</w:t>
            </w:r>
          </w:p>
        </w:tc>
        <w:sdt>
          <w:sdtPr>
            <w:rPr>
              <w:sz w:val="20"/>
              <w:szCs w:val="20"/>
              <w:lang w:val="es-ES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Click or tap here to enter text.</w:t>
                </w:r>
              </w:p>
            </w:tc>
          </w:sdtContent>
        </w:sdt>
      </w:tr>
      <w:tr w:rsidR="009E75FB" w:rsidRPr="009F692A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Tax ID number/Passport</w:t>
            </w:r>
          </w:p>
        </w:tc>
        <w:sdt>
          <w:sdtPr>
            <w:rPr>
              <w:sz w:val="20"/>
              <w:szCs w:val="20"/>
              <w:lang w:val="es-ES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  <w:lang w:val="es-ES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9F692A" w:rsidRDefault="009E75FB" w:rsidP="0038433E">
                    <w:pPr>
                      <w:contextualSpacing/>
                      <w:rPr>
                        <w:sz w:val="20"/>
                        <w:szCs w:val="20"/>
                        <w:lang w:val="es-ES"/>
                      </w:rPr>
                    </w:pPr>
                    <w:r w:rsidRPr="009F692A">
                      <w:rPr>
                        <w:rStyle w:val="Textodelmarcadordeposicin"/>
                        <w:sz w:val="20"/>
                        <w:szCs w:val="20"/>
                        <w:lang w:val="es-ES"/>
                      </w:rPr>
                      <w:t>Click or tap here to enter text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Email</w:t>
            </w:r>
          </w:p>
        </w:tc>
        <w:sdt>
          <w:sdtPr>
            <w:rPr>
              <w:sz w:val="20"/>
              <w:szCs w:val="20"/>
              <w:lang w:val="es-ES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Click or tap here to enter text.</w:t>
                </w:r>
              </w:p>
            </w:tc>
          </w:sdtContent>
        </w:sdt>
      </w:tr>
      <w:tr w:rsidR="009E75FB" w:rsidRPr="009F692A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Doctorate from the University of:</w:t>
            </w:r>
          </w:p>
        </w:tc>
        <w:sdt>
          <w:sdtPr>
            <w:rPr>
              <w:sz w:val="20"/>
              <w:szCs w:val="20"/>
              <w:lang w:val="es-ES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Click or tap here to enter text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77777777" w:rsidR="009E75FB" w:rsidRPr="009F692A" w:rsidRDefault="009E75FB" w:rsidP="0038433E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b/>
                <w:bCs/>
                <w:sz w:val="20"/>
                <w:szCs w:val="20"/>
                <w:lang w:val="es-ES"/>
              </w:rPr>
              <w:t>Date of degree award:</w:t>
            </w:r>
          </w:p>
        </w:tc>
        <w:sdt>
          <w:sdtPr>
            <w:rPr>
              <w:sz w:val="20"/>
              <w:szCs w:val="20"/>
              <w:lang w:val="es-ES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9F692A" w:rsidRDefault="009E75FB" w:rsidP="0038433E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9F692A">
                  <w:rPr>
                    <w:rStyle w:val="Textodelmarcadordeposicin"/>
                    <w:sz w:val="20"/>
                    <w:szCs w:val="20"/>
                    <w:lang w:val="es-ES"/>
                  </w:rPr>
                  <w:t>Click or tap here to enter text.</w:t>
                </w:r>
              </w:p>
            </w:tc>
          </w:sdtContent>
        </w:sdt>
      </w:tr>
    </w:tbl>
    <w:p w14:paraId="2EB49182" w14:textId="77777777" w:rsidR="005360FC" w:rsidRPr="009F692A" w:rsidRDefault="005360FC" w:rsidP="001A7144">
      <w:pPr>
        <w:spacing w:after="0" w:line="240" w:lineRule="auto"/>
        <w:contextualSpacing/>
        <w:rPr>
          <w:lang w:val="es-ES"/>
        </w:rPr>
      </w:pPr>
    </w:p>
    <w:p w14:paraId="5FC0E0DE" w14:textId="77777777" w:rsidR="001A7144" w:rsidRPr="009F692A" w:rsidRDefault="001A7144" w:rsidP="001A7144">
      <w:pPr>
        <w:spacing w:after="0" w:line="240" w:lineRule="auto"/>
        <w:contextualSpacing/>
        <w:rPr>
          <w:lang w:val="es-ES"/>
        </w:rPr>
      </w:pPr>
    </w:p>
    <w:p w14:paraId="5135BD3F" w14:textId="22048DA8" w:rsidR="009E75FB" w:rsidRPr="009F692A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s-ES"/>
        </w:rPr>
      </w:pPr>
      <w:r w:rsidRPr="009F692A">
        <w:rPr>
          <w:b/>
          <w:bCs/>
          <w:sz w:val="24"/>
          <w:szCs w:val="24"/>
          <w:lang w:val="es-ES"/>
        </w:rPr>
        <w:t xml:space="preserve">DECLARES </w:t>
      </w:r>
      <w:r w:rsidRPr="009F692A">
        <w:rPr>
          <w:sz w:val="24"/>
          <w:szCs w:val="24"/>
          <w:lang w:val="es-ES"/>
        </w:rPr>
        <w:t>that they</w:t>
      </w:r>
      <w:r w:rsidR="009F692A">
        <w:rPr>
          <w:sz w:val="24"/>
          <w:szCs w:val="24"/>
          <w:lang w:val="es-ES"/>
        </w:rPr>
        <w:t xml:space="preserve"> meet </w:t>
      </w:r>
      <w:r w:rsidRPr="009F692A">
        <w:rPr>
          <w:sz w:val="24"/>
          <w:szCs w:val="24"/>
          <w:lang w:val="es-ES"/>
        </w:rPr>
        <w:t xml:space="preserve">one of the requirements to be </w:t>
      </w:r>
      <w:r w:rsidR="0084006D">
        <w:rPr>
          <w:b/>
          <w:bCs/>
          <w:sz w:val="24"/>
          <w:szCs w:val="24"/>
          <w:lang w:val="es-ES"/>
        </w:rPr>
        <w:t xml:space="preserve">a member of a </w:t>
      </w:r>
      <w:r w:rsidRPr="009F692A">
        <w:rPr>
          <w:sz w:val="24"/>
          <w:szCs w:val="24"/>
          <w:lang w:val="es-ES"/>
        </w:rPr>
        <w:t xml:space="preserve">doctoral </w:t>
      </w:r>
      <w:r w:rsidR="009F692A">
        <w:rPr>
          <w:b/>
          <w:bCs/>
          <w:sz w:val="24"/>
          <w:szCs w:val="24"/>
          <w:lang w:val="es-ES"/>
        </w:rPr>
        <w:t xml:space="preserve">thesis </w:t>
      </w:r>
      <w:r w:rsidR="0084006D">
        <w:rPr>
          <w:b/>
          <w:bCs/>
          <w:sz w:val="24"/>
          <w:szCs w:val="24"/>
          <w:lang w:val="es-ES"/>
        </w:rPr>
        <w:t xml:space="preserve">panel </w:t>
      </w:r>
      <w:r w:rsidRPr="009F692A">
        <w:rPr>
          <w:sz w:val="24"/>
          <w:szCs w:val="24"/>
          <w:lang w:val="es-ES"/>
        </w:rPr>
        <w:t>in accordance with Royal Decree 576/2023</w:t>
      </w:r>
      <w:r w:rsidR="00F178E7">
        <w:rPr>
          <w:sz w:val="24"/>
          <w:szCs w:val="24"/>
          <w:lang w:val="es-ES"/>
        </w:rPr>
        <w:t xml:space="preserve">, which modifies Royal Decree 99/2011 </w:t>
      </w:r>
      <w:r w:rsidRPr="009F692A">
        <w:rPr>
          <w:sz w:val="24"/>
          <w:szCs w:val="24"/>
          <w:lang w:val="es-ES"/>
        </w:rPr>
        <w:t>(indicate the applicable one(s)):</w:t>
      </w:r>
    </w:p>
    <w:p w14:paraId="7D64757F" w14:textId="77777777" w:rsidR="006D4788" w:rsidRPr="009F692A" w:rsidRDefault="006D4788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362CD943" w14:textId="1E7DD497" w:rsidR="00B6750B" w:rsidRPr="009F692A" w:rsidRDefault="00B6750B" w:rsidP="0037613E">
      <w:pPr>
        <w:spacing w:after="0" w:line="240" w:lineRule="auto"/>
        <w:contextualSpacing/>
        <w:jc w:val="both"/>
        <w:rPr>
          <w:lang w:val="es-ES"/>
        </w:rPr>
      </w:pPr>
      <w:r w:rsidRPr="009F692A">
        <w:rPr>
          <w:b/>
          <w:bCs/>
          <w:lang w:val="es-ES"/>
        </w:rPr>
        <w:t xml:space="preserve">A) </w:t>
      </w:r>
      <w:r w:rsidR="0084006D">
        <w:rPr>
          <w:b/>
          <w:bCs/>
          <w:lang w:val="es-ES"/>
        </w:rPr>
        <w:t>University</w:t>
      </w:r>
      <w:r w:rsidRPr="009F692A">
        <w:rPr>
          <w:b/>
          <w:bCs/>
          <w:lang w:val="es-ES"/>
        </w:rPr>
        <w:t xml:space="preserve"> professor in one of the categories that allow for the evaluation of six-year periods of research by ANECA </w:t>
      </w:r>
      <w:r w:rsidRPr="009F692A">
        <w:rPr>
          <w:lang w:val="es-ES"/>
        </w:rPr>
        <w:t>(</w:t>
      </w:r>
      <w:r w:rsidRPr="009F692A">
        <w:rPr>
          <w:i/>
          <w:iCs/>
          <w:sz w:val="20"/>
          <w:szCs w:val="20"/>
          <w:lang w:val="es-ES"/>
        </w:rPr>
        <w:t xml:space="preserve">full professor or tenured professor at a university or university school, </w:t>
      </w:r>
      <w:r w:rsidR="009F692A">
        <w:rPr>
          <w:i/>
          <w:iCs/>
          <w:sz w:val="20"/>
          <w:szCs w:val="20"/>
          <w:lang w:val="es-ES"/>
        </w:rPr>
        <w:t>permanent</w:t>
      </w:r>
      <w:r w:rsidRPr="009F692A">
        <w:rPr>
          <w:i/>
          <w:iCs/>
          <w:sz w:val="20"/>
          <w:szCs w:val="20"/>
          <w:lang w:val="es-ES"/>
        </w:rPr>
        <w:t xml:space="preserve"> lecturer</w:t>
      </w:r>
      <w:r w:rsidR="009F692A">
        <w:rPr>
          <w:i/>
          <w:iCs/>
          <w:sz w:val="20"/>
          <w:szCs w:val="20"/>
          <w:lang w:val="es-ES"/>
        </w:rPr>
        <w:t>,</w:t>
      </w:r>
      <w:r w:rsidRPr="009F692A">
        <w:rPr>
          <w:i/>
          <w:iCs/>
          <w:sz w:val="20"/>
          <w:szCs w:val="20"/>
          <w:lang w:val="es-ES"/>
        </w:rPr>
        <w:t xml:space="preserve"> contracted doctor</w:t>
      </w:r>
      <w:r w:rsidR="009F692A">
        <w:rPr>
          <w:i/>
          <w:iCs/>
          <w:sz w:val="20"/>
          <w:szCs w:val="20"/>
          <w:lang w:val="es-ES"/>
        </w:rPr>
        <w:t xml:space="preserve">, permanent </w:t>
      </w:r>
      <w:r w:rsidRPr="009F692A">
        <w:rPr>
          <w:i/>
          <w:iCs/>
          <w:sz w:val="20"/>
          <w:szCs w:val="20"/>
          <w:lang w:val="es-ES"/>
        </w:rPr>
        <w:t xml:space="preserve">employee or assistant </w:t>
      </w:r>
      <w:r w:rsidRPr="009F692A">
        <w:rPr>
          <w:lang w:val="es-ES"/>
        </w:rPr>
        <w:t>professor):</w:t>
      </w:r>
    </w:p>
    <w:p w14:paraId="4C210FD1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B34C4E6" w14:textId="1F2535E6" w:rsidR="00C35846" w:rsidRPr="009F692A" w:rsidRDefault="004C3ADD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9F692A">
            <w:rPr>
              <w:rFonts w:ascii="MS Gothic" w:eastAsia="MS Gothic" w:hAnsi="MS Gothic"/>
              <w:lang w:val="es-ES"/>
            </w:rPr>
            <w:t xml:space="preserve">☐ </w:t>
          </w:r>
        </w:sdtContent>
      </w:sdt>
      <w:r w:rsidR="009F692A">
        <w:rPr>
          <w:lang w:val="es-ES"/>
        </w:rPr>
        <w:t xml:space="preserve">Have </w:t>
      </w:r>
      <w:r w:rsidR="00B6750B" w:rsidRPr="009F692A">
        <w:rPr>
          <w:lang w:val="es-ES"/>
        </w:rPr>
        <w:t xml:space="preserve">at least one six-year period of research activity recognised. </w:t>
      </w:r>
    </w:p>
    <w:p w14:paraId="0A48DE37" w14:textId="77777777" w:rsidR="001A7144" w:rsidRPr="009F692A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4C0488DF" w14:textId="3FFACDE5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r w:rsidR="00B6750B" w:rsidRPr="009F692A">
        <w:rPr>
          <w:b/>
          <w:bCs/>
          <w:lang w:val="es-ES"/>
        </w:rPr>
        <w:t>No. of recognised six-year periods</w:t>
      </w:r>
      <w:r w:rsidRPr="009F692A">
        <w:rPr>
          <w:b/>
          <w:bCs/>
          <w:lang w:val="es-ES"/>
        </w:rPr>
        <w:t xml:space="preserve">: </w:t>
      </w:r>
      <w:sdt>
        <w:sdtPr>
          <w:rPr>
            <w:lang w:val="es-ES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9F692A">
            <w:rPr>
              <w:rStyle w:val="Textodelmarcadordeposicin"/>
              <w:lang w:val="es-ES"/>
            </w:rPr>
            <w:t>Click or tap here to enter text.</w:t>
          </w:r>
        </w:sdtContent>
      </w:sdt>
    </w:p>
    <w:p w14:paraId="33B98906" w14:textId="2EC5404E" w:rsidR="00C35846" w:rsidRPr="009F692A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9F692A">
        <w:rPr>
          <w:lang w:val="es-ES"/>
        </w:rPr>
        <w:tab/>
      </w:r>
      <w:r w:rsidR="00B6750B" w:rsidRPr="009F692A">
        <w:rPr>
          <w:b/>
          <w:bCs/>
          <w:lang w:val="es-ES"/>
        </w:rPr>
        <w:t>Year of last six-year period awarded</w:t>
      </w:r>
      <w:r w:rsidRPr="009F692A">
        <w:rPr>
          <w:b/>
          <w:bCs/>
          <w:lang w:val="es-ES"/>
        </w:rPr>
        <w:t xml:space="preserve">: </w:t>
      </w:r>
      <w:sdt>
        <w:sdtPr>
          <w:rPr>
            <w:lang w:val="es-ES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9F692A">
            <w:rPr>
              <w:rStyle w:val="Textodelmarcadordeposicin"/>
              <w:lang w:val="es-ES"/>
            </w:rPr>
            <w:t>Click or tap here to enter text.</w:t>
          </w:r>
        </w:sdtContent>
      </w:sdt>
    </w:p>
    <w:p w14:paraId="6CBA2EE3" w14:textId="77777777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p w14:paraId="6702E710" w14:textId="6DDE8D98" w:rsidR="00B6750B" w:rsidRPr="009F692A" w:rsidRDefault="0084006D" w:rsidP="00AA72E8">
      <w:pPr>
        <w:spacing w:after="0" w:line="240" w:lineRule="auto"/>
        <w:contextualSpacing/>
        <w:jc w:val="both"/>
        <w:rPr>
          <w:b/>
          <w:bCs/>
          <w:lang w:val="es-ES"/>
        </w:rPr>
      </w:pPr>
      <w:r>
        <w:rPr>
          <w:b/>
          <w:bCs/>
          <w:lang w:val="es-ES"/>
        </w:rPr>
        <w:t xml:space="preserve">B) University lecturer </w:t>
      </w:r>
      <w:r w:rsidR="00B6750B" w:rsidRPr="009F692A">
        <w:rPr>
          <w:b/>
          <w:bCs/>
          <w:lang w:val="es-ES"/>
        </w:rPr>
        <w:t xml:space="preserve">in a category that does not allow for the evaluation of six-year periods or professional from </w:t>
      </w:r>
      <w:r>
        <w:rPr>
          <w:b/>
          <w:bCs/>
          <w:lang w:val="es-ES"/>
        </w:rPr>
        <w:t xml:space="preserve">other entities </w:t>
      </w:r>
      <w:r w:rsidR="00B6750B" w:rsidRPr="009F692A">
        <w:rPr>
          <w:b/>
          <w:bCs/>
          <w:lang w:val="es-ES"/>
        </w:rPr>
        <w:t xml:space="preserve">with no employment relationship with the </w:t>
      </w:r>
      <w:r>
        <w:rPr>
          <w:b/>
          <w:bCs/>
          <w:lang w:val="es-ES"/>
        </w:rPr>
        <w:t>University</w:t>
      </w:r>
      <w:r w:rsidR="00B6750B" w:rsidRPr="009F692A">
        <w:rPr>
          <w:b/>
          <w:bCs/>
          <w:lang w:val="es-ES"/>
        </w:rPr>
        <w:t>:</w:t>
      </w:r>
    </w:p>
    <w:p w14:paraId="1070C019" w14:textId="77777777" w:rsidR="001A7144" w:rsidRPr="009F692A" w:rsidRDefault="001A7144" w:rsidP="001A7144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08980C03" w14:textId="2F31A1E2" w:rsidR="005A4A10" w:rsidRPr="009F692A" w:rsidRDefault="004C3ADD" w:rsidP="001A7144">
      <w:pPr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9F692A">
            <w:rPr>
              <w:rFonts w:ascii="MS Gothic" w:eastAsia="MS Gothic" w:hAnsi="MS Gothic"/>
              <w:lang w:val="es-ES"/>
            </w:rPr>
            <w:t xml:space="preserve">☐ </w:t>
          </w:r>
        </w:sdtContent>
      </w:sdt>
      <w:r w:rsidR="00B6750B" w:rsidRPr="009F692A">
        <w:rPr>
          <w:lang w:val="es-ES"/>
        </w:rPr>
        <w:t>Be the author or co-author of at least</w:t>
      </w:r>
      <w:r w:rsidR="00B6750B" w:rsidRPr="009F692A">
        <w:rPr>
          <w:b/>
          <w:bCs/>
          <w:lang w:val="es-ES"/>
        </w:rPr>
        <w:t xml:space="preserve"> 5 publications </w:t>
      </w:r>
      <w:r w:rsidR="00B6750B" w:rsidRPr="009F692A">
        <w:rPr>
          <w:lang w:val="es-ES"/>
        </w:rPr>
        <w:t xml:space="preserve">included in the </w:t>
      </w:r>
      <w:r w:rsidR="00B6750B" w:rsidRPr="009F692A">
        <w:rPr>
          <w:b/>
          <w:bCs/>
          <w:lang w:val="es-ES"/>
        </w:rPr>
        <w:t xml:space="preserve">Journal Citation Reports </w:t>
      </w:r>
      <w:r w:rsidR="00B6750B" w:rsidRPr="009F692A">
        <w:rPr>
          <w:lang w:val="es-ES"/>
        </w:rPr>
        <w:t>(JCR)  that attest to research experience comparable to six years of research, according to one of the following situations:</w:t>
      </w:r>
    </w:p>
    <w:p w14:paraId="4A0EA9F0" w14:textId="77777777" w:rsidR="001A7144" w:rsidRPr="009F692A" w:rsidRDefault="001A7144" w:rsidP="001A7144">
      <w:pPr>
        <w:spacing w:after="0" w:line="240" w:lineRule="auto"/>
        <w:contextualSpacing/>
        <w:jc w:val="both"/>
        <w:rPr>
          <w:lang w:val="es-ES"/>
        </w:rPr>
      </w:pPr>
    </w:p>
    <w:p w14:paraId="4C8FF66C" w14:textId="77777777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9F692A">
        <w:rPr>
          <w:sz w:val="20"/>
          <w:szCs w:val="20"/>
          <w:lang w:val="es-ES"/>
        </w:rPr>
        <w:t>i)</w:t>
      </w:r>
      <w:r w:rsidRPr="009F692A">
        <w:rPr>
          <w:b/>
          <w:bCs/>
          <w:sz w:val="20"/>
          <w:szCs w:val="20"/>
          <w:lang w:val="es-ES"/>
        </w:rPr>
        <w:t xml:space="preserve"> 2Q1 + 3Q2:</w:t>
      </w:r>
      <w:r w:rsidRPr="009F692A">
        <w:rPr>
          <w:sz w:val="20"/>
          <w:szCs w:val="20"/>
          <w:lang w:val="es-ES"/>
        </w:rPr>
        <w:t xml:space="preserve"> 2 publications in journals in the first quartile, together with 3 in the second quartile.</w:t>
      </w:r>
    </w:p>
    <w:p w14:paraId="49ED7D07" w14:textId="77777777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9F692A">
        <w:rPr>
          <w:sz w:val="20"/>
          <w:szCs w:val="20"/>
          <w:lang w:val="es-ES"/>
        </w:rPr>
        <w:t>ii)</w:t>
      </w:r>
      <w:r w:rsidRPr="009F692A">
        <w:rPr>
          <w:b/>
          <w:bCs/>
          <w:sz w:val="20"/>
          <w:szCs w:val="20"/>
          <w:lang w:val="es-ES"/>
        </w:rPr>
        <w:t xml:space="preserve"> 3Q1 + 1Q2 + 1Q3:</w:t>
      </w:r>
      <w:r w:rsidRPr="009F692A">
        <w:rPr>
          <w:sz w:val="20"/>
          <w:szCs w:val="20"/>
          <w:lang w:val="es-ES"/>
        </w:rPr>
        <w:t xml:space="preserve"> 3 publications in journals in the first quartile, together with 1 publication in the second quartile and another in the third quartile</w:t>
      </w:r>
    </w:p>
    <w:p w14:paraId="36E24FAF" w14:textId="31821348" w:rsidR="00B6750B" w:rsidRPr="009F692A" w:rsidRDefault="00B6750B" w:rsidP="00723E7D">
      <w:pPr>
        <w:spacing w:after="0" w:line="240" w:lineRule="auto"/>
        <w:ind w:left="708"/>
        <w:contextualSpacing/>
        <w:jc w:val="both"/>
        <w:rPr>
          <w:sz w:val="20"/>
          <w:szCs w:val="20"/>
          <w:lang w:val="es-ES"/>
        </w:rPr>
      </w:pPr>
      <w:r w:rsidRPr="009F692A">
        <w:rPr>
          <w:sz w:val="20"/>
          <w:szCs w:val="20"/>
          <w:lang w:val="es-ES"/>
        </w:rPr>
        <w:t>iii)</w:t>
      </w:r>
      <w:r w:rsidRPr="009F692A">
        <w:rPr>
          <w:b/>
          <w:bCs/>
          <w:sz w:val="20"/>
          <w:szCs w:val="20"/>
          <w:lang w:val="es-ES"/>
        </w:rPr>
        <w:t xml:space="preserve"> 4Q1 +</w:t>
      </w:r>
      <w:r w:rsidR="009F692A">
        <w:rPr>
          <w:b/>
          <w:bCs/>
          <w:sz w:val="20"/>
          <w:szCs w:val="20"/>
          <w:lang w:val="es-ES"/>
        </w:rPr>
        <w:t xml:space="preserve"> 1Q3 or </w:t>
      </w:r>
      <w:r w:rsidRPr="009F692A">
        <w:rPr>
          <w:b/>
          <w:bCs/>
          <w:sz w:val="20"/>
          <w:szCs w:val="20"/>
          <w:lang w:val="es-ES"/>
        </w:rPr>
        <w:t>Q4:</w:t>
      </w:r>
      <w:r w:rsidRPr="009F692A">
        <w:rPr>
          <w:sz w:val="20"/>
          <w:szCs w:val="20"/>
          <w:lang w:val="es-ES"/>
        </w:rPr>
        <w:t xml:space="preserve"> 4 publications in first quartile journals, together with another in one of the lower quartiles.</w:t>
      </w:r>
    </w:p>
    <w:p w14:paraId="6871B0CB" w14:textId="4BDFE9D6" w:rsidR="00C35846" w:rsidRPr="009F692A" w:rsidRDefault="00C35846" w:rsidP="001A7144">
      <w:pPr>
        <w:spacing w:after="0" w:line="240" w:lineRule="auto"/>
        <w:contextualSpacing/>
        <w:jc w:val="both"/>
        <w:rPr>
          <w:lang w:val="es-ES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A13019" w:rsidRPr="009F692A" w14:paraId="00D69E0A" w14:textId="77777777" w:rsidTr="007134F5">
        <w:tc>
          <w:tcPr>
            <w:tcW w:w="592" w:type="dxa"/>
          </w:tcPr>
          <w:p w14:paraId="7350BDE6" w14:textId="63C1A174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7908" w:type="dxa"/>
          </w:tcPr>
          <w:p w14:paraId="7071C3B5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44965725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576DFAC7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997353"/>
                <w:placeholder>
                  <w:docPart w:val="3F728324EA904E90BE53B2447FAA89B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3306C86C" w14:textId="06DFFD8D" w:rsidR="00A13019" w:rsidRPr="009F692A" w:rsidRDefault="00B6750B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Article</w:t>
            </w:r>
            <w:r w:rsidR="00A13019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A13019"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0E9888CE" w14:textId="0082455F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693723403"/>
                <w:placeholder>
                  <w:docPart w:val="5D429A489FF64DB4B255013A26ABFC1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3FF53073" w14:textId="20ABF36D" w:rsidR="00A13019" w:rsidRPr="009F692A" w:rsidRDefault="00B6750B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Volume</w:t>
            </w:r>
            <w:r w:rsidR="00A13019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86922019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="00A13019"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5381F44A" w14:textId="2F9649D0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6260800"/>
                <w:placeholder>
                  <w:docPart w:val="D4B74B63BD0D4D53B20D73BEC485B7E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7D0AC9FF" w14:textId="25B4798C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1302885"/>
                <w:placeholder>
                  <w:docPart w:val="A66E1B3D5F654504924181598F477EA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605418F4" w14:textId="584772AD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mpact factor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 the year 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958024783"/>
                <w:placeholder>
                  <w:docPart w:val="363F66BF19DC4FAE957DD906018E405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74EA8AD4" w14:textId="77777777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854308124"/>
                <w:placeholder>
                  <w:docPart w:val="D2795106A3874CBF9552F3FABE3A473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555A00C7" w14:textId="48C7DBDD" w:rsidR="003D3C12" w:rsidRPr="009F692A" w:rsidRDefault="003D3C12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JCR quartile </w:t>
            </w:r>
            <w:r w:rsidR="00B6750B"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n the year 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32426967"/>
                <w:placeholder>
                  <w:docPart w:val="F9DB71B0322E4EE8A0AAA42FFBEB932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t an item.</w:t>
                </w:r>
              </w:sdtContent>
            </w:sdt>
          </w:p>
          <w:p w14:paraId="2D3C640A" w14:textId="506C3BBC" w:rsidR="00A13019" w:rsidRPr="009F692A" w:rsidRDefault="00A13019" w:rsidP="00A13019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</w:p>
        </w:tc>
      </w:tr>
      <w:tr w:rsidR="006D4788" w:rsidRPr="009F692A" w14:paraId="1C8BF3C1" w14:textId="77777777" w:rsidTr="007134F5">
        <w:tc>
          <w:tcPr>
            <w:tcW w:w="592" w:type="dxa"/>
          </w:tcPr>
          <w:p w14:paraId="51538F44" w14:textId="69E4F18A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7908" w:type="dxa"/>
          </w:tcPr>
          <w:p w14:paraId="4EC7BA6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Magazine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3449580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5F47E10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697084764"/>
                <w:placeholder>
                  <w:docPart w:val="222C03A5B5024A70BE844C4784171A9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6391C0C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906331926"/>
                <w:placeholder>
                  <w:docPart w:val="C9D666C0D15345B08F3B668E407B722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699DABA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81869173"/>
                <w:placeholder>
                  <w:docPart w:val="AC320964AFDF49618FF5EDC3918E223B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60CFB85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50019461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1BE050D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84276504"/>
                <w:placeholder>
                  <w:docPart w:val="03B424DB96AE486FB99FEC2AB6D5C303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70A7C1DD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71019227"/>
                <w:placeholder>
                  <w:docPart w:val="1B27F9F955ED4D8EBC4BE965A1DA7628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078A9437" w14:textId="5E7A76E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14097299"/>
                <w:placeholder>
                  <w:docPart w:val="A8CA2042A2134E319E2A956411421070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6A64AD5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444801436"/>
                <w:placeholder>
                  <w:docPart w:val="D679B2BE83874E099125B5F6858BD6AE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335BA92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423925533"/>
                <w:placeholder>
                  <w:docPart w:val="9A72DA8562184B8CA2814B8A4F8043A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t an item.</w:t>
                </w:r>
              </w:sdtContent>
            </w:sdt>
          </w:p>
          <w:p w14:paraId="0DAC0D6E" w14:textId="410F0499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16992FDD" w14:textId="77777777" w:rsidTr="007134F5">
        <w:tc>
          <w:tcPr>
            <w:tcW w:w="592" w:type="dxa"/>
          </w:tcPr>
          <w:p w14:paraId="39ABA4F0" w14:textId="078E1232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lastRenderedPageBreak/>
              <w:t>3.-</w:t>
            </w:r>
          </w:p>
        </w:tc>
        <w:tc>
          <w:tcPr>
            <w:tcW w:w="7908" w:type="dxa"/>
          </w:tcPr>
          <w:p w14:paraId="6B9CDCF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95557555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7BD67F6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2105759209"/>
                <w:placeholder>
                  <w:docPart w:val="876D58A5FF5042609F5B4B3BAC5A9C0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6EE31DFC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336359059"/>
                <w:placeholder>
                  <w:docPart w:val="8A9AA122DAB84610A2B1676D47AEBEA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1A023E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71432758"/>
                <w:placeholder>
                  <w:docPart w:val="41F1B44B444E4B61BE9C854E728F5EB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63364B4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1333209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34F3539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746614877"/>
                <w:placeholder>
                  <w:docPart w:val="C6D95BC5A61743328E5F9530C2832FE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2325B832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086295555"/>
                <w:placeholder>
                  <w:docPart w:val="3DC37B2D9AF74159A0B1C42DE82CF64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75DB7FEE" w14:textId="241B3A07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9455803"/>
                <w:placeholder>
                  <w:docPart w:val="02A5CDDCDF204FD3BCD4A75FAE4BBDBB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0C7BBC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212496901"/>
                <w:placeholder>
                  <w:docPart w:val="3F5B0F853C2549F29FC3CC4E995C4E39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097AC35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371538369"/>
                <w:placeholder>
                  <w:docPart w:val="E90F272889154874B4D3D87B4B69FBE5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t an item.</w:t>
                </w:r>
              </w:sdtContent>
            </w:sdt>
          </w:p>
          <w:p w14:paraId="08E364A8" w14:textId="69A6CE19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0ADB6592" w14:textId="77777777" w:rsidTr="007134F5">
        <w:tc>
          <w:tcPr>
            <w:tcW w:w="592" w:type="dxa"/>
          </w:tcPr>
          <w:p w14:paraId="0DCDF8EC" w14:textId="31C8068B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4.-</w:t>
            </w:r>
          </w:p>
        </w:tc>
        <w:tc>
          <w:tcPr>
            <w:tcW w:w="7908" w:type="dxa"/>
          </w:tcPr>
          <w:p w14:paraId="3AA8C032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887410796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76E20CB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985994255"/>
                <w:placeholder>
                  <w:docPart w:val="42C10CE2893E4CF8A3F3C0032EC8B00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590DA39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1664894118"/>
                <w:placeholder>
                  <w:docPart w:val="C02DC8FDB9734FD9A5C5546FDD6765D8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7B48AD3E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572650934"/>
                <w:placeholder>
                  <w:docPart w:val="1C2E31491E15410CB9A73070239B716C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2E2B0CE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28604967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4499AFD6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092365806"/>
                <w:placeholder>
                  <w:docPart w:val="AD85630B97964CA29AD54879C689B116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50ADFE7F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2028246142"/>
                <w:placeholder>
                  <w:docPart w:val="DB928C978AC54AEFA012C50B12D8952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56FB8300" w14:textId="5F503327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538165111"/>
                <w:placeholder>
                  <w:docPart w:val="B64466D174684D39B85B044E729F99C4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09DD842D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6068512"/>
                <w:placeholder>
                  <w:docPart w:val="910BDF7D09484CEAA0CF01B5F3912B05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1224586A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989532242"/>
                <w:placeholder>
                  <w:docPart w:val="40E3646F37C64B5F81B07635307F8CD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t an item.</w:t>
                </w:r>
              </w:sdtContent>
            </w:sdt>
          </w:p>
          <w:p w14:paraId="31D31BB9" w14:textId="3DCC1D55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6D4788" w:rsidRPr="009F692A" w14:paraId="0612F939" w14:textId="77777777" w:rsidTr="007134F5">
        <w:tc>
          <w:tcPr>
            <w:tcW w:w="592" w:type="dxa"/>
          </w:tcPr>
          <w:p w14:paraId="3151DA6A" w14:textId="305A3B4C" w:rsidR="006D4788" w:rsidRPr="009F692A" w:rsidRDefault="006D4788" w:rsidP="001A7144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5.-</w:t>
            </w:r>
          </w:p>
        </w:tc>
        <w:tc>
          <w:tcPr>
            <w:tcW w:w="7908" w:type="dxa"/>
          </w:tcPr>
          <w:p w14:paraId="149A128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Journal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42704916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75C614F7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uthor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622371677"/>
                <w:placeholder>
                  <w:docPart w:val="21988990D1654C0C841C029F42FD8A82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4B1F49F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Article title: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  <w:lang w:val="es-ES"/>
                </w:rPr>
                <w:id w:val="-627012777"/>
                <w:placeholder>
                  <w:docPart w:val="4BB8A4984F26459881BC86177E596E39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0A650A28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415640534"/>
                <w:placeholder>
                  <w:docPart w:val="543F5EA60E994A51B7128C34FAEDEF3D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61436550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Volume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165172057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7192A485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Pages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778869901"/>
                <w:placeholder>
                  <w:docPart w:val="CF19EC89762D4ED69DD34D773281D71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510D0135" w14:textId="77777777" w:rsidR="00B54AD7" w:rsidRPr="009F692A" w:rsidRDefault="00B54AD7" w:rsidP="00B54AD7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I</w:t>
            </w: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66977032"/>
                <w:placeholder>
                  <w:docPart w:val="E120AF498901485B854948997590440F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21BE8931" w14:textId="70A76498" w:rsidR="00B6750B" w:rsidRPr="009F692A" w:rsidRDefault="00B6750B" w:rsidP="00B54AD7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Impact factor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602534696"/>
                <w:placeholder>
                  <w:docPart w:val="E534C940473043B0BE5AB897A224D2E7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  <w:r w:rsidRPr="009F692A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</w:t>
            </w:r>
          </w:p>
          <w:p w14:paraId="25A1CE7B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JCR category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-1483695751"/>
                <w:placeholder>
                  <w:docPart w:val="159431E3319C4C7BBD255A5C382A637E"/>
                </w:placeholder>
                <w:showingPlcHdr/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Click or tap here to enter text.</w:t>
                </w:r>
              </w:sdtContent>
            </w:sdt>
          </w:p>
          <w:p w14:paraId="4B7B0891" w14:textId="77777777" w:rsidR="00B6750B" w:rsidRPr="009F692A" w:rsidRDefault="00B6750B" w:rsidP="00B6750B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9F692A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JCR quartile in the year of publication: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526067627"/>
                <w:placeholder>
                  <w:docPart w:val="CD048C9E523A43B992906C41D705CE13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9F692A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Select an item.</w:t>
                </w:r>
              </w:sdtContent>
            </w:sdt>
          </w:p>
          <w:p w14:paraId="2C34F11F" w14:textId="7F435C4E" w:rsidR="0039629E" w:rsidRPr="009F692A" w:rsidRDefault="0039629E" w:rsidP="0039629E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44D05B80" w14:textId="77777777" w:rsidR="00F613FA" w:rsidRPr="009F692A" w:rsidRDefault="00F613FA" w:rsidP="001A7144">
      <w:pPr>
        <w:spacing w:after="0" w:line="240" w:lineRule="auto"/>
        <w:contextualSpacing/>
        <w:rPr>
          <w:lang w:val="es-ES"/>
        </w:rPr>
      </w:pPr>
    </w:p>
    <w:p w14:paraId="619D72EB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  <w:r w:rsidRPr="009F692A">
        <w:rPr>
          <w:lang w:val="es-ES"/>
        </w:rPr>
        <w:t>And for the record, I sign this document.</w:t>
      </w:r>
    </w:p>
    <w:p w14:paraId="704E810D" w14:textId="77777777" w:rsidR="00B6750B" w:rsidRPr="009F692A" w:rsidRDefault="00B6750B" w:rsidP="00092923">
      <w:pPr>
        <w:spacing w:after="0" w:line="240" w:lineRule="auto"/>
        <w:contextualSpacing/>
        <w:rPr>
          <w:lang w:val="es-ES"/>
        </w:rPr>
      </w:pPr>
    </w:p>
    <w:p w14:paraId="57A7A60D" w14:textId="0DBB1EC3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</w:p>
    <w:p w14:paraId="4BC7657C" w14:textId="77777777" w:rsidR="00716CBC" w:rsidRPr="009F692A" w:rsidRDefault="00716CBC" w:rsidP="001A7144">
      <w:pPr>
        <w:spacing w:after="0" w:line="240" w:lineRule="auto"/>
        <w:contextualSpacing/>
        <w:rPr>
          <w:lang w:val="es-ES"/>
        </w:rPr>
      </w:pPr>
    </w:p>
    <w:sectPr w:rsidR="00716CBC" w:rsidRPr="009F692A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BAB988" w14:textId="77777777" w:rsidR="00DE7DA6" w:rsidRPr="00722C64" w:rsidRDefault="00DE7DA6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60510D92" w14:textId="77777777" w:rsidR="00DE7DA6" w:rsidRPr="00722C64" w:rsidRDefault="00DE7DA6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492B3ED2" w14:textId="77777777" w:rsidR="00DE7DA6" w:rsidRPr="00722C64" w:rsidRDefault="00DE7D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D6EC6C" w14:textId="77777777" w:rsidR="00DE7DA6" w:rsidRPr="00722C64" w:rsidRDefault="00DE7DA6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355564F6" w14:textId="77777777" w:rsidR="00DE7DA6" w:rsidRPr="00722C64" w:rsidRDefault="00DE7DA6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6084AC16" w14:textId="77777777" w:rsidR="00DE7DA6" w:rsidRPr="00722C64" w:rsidRDefault="00DE7DA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B3319F" w14:textId="4433F860" w:rsidR="005360FC" w:rsidRPr="00722C64" w:rsidRDefault="009F6752" w:rsidP="005360FC">
    <w:pPr>
      <w:pStyle w:val="Encabezado"/>
    </w:pPr>
    <w:r w:rsidRPr="009F6752">
      <w:t>Doctoral Programme Committee in Cellular and Molecular Biology</w:t>
    </w:r>
    <w:r w:rsidR="005360FC" w:rsidRPr="00722C64">
      <w:rPr>
        <w:noProof/>
        <w:lang w:eastAsia="gl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0FC" w:rsidRPr="00722C64">
      <w:rPr>
        <w:noProof/>
        <w:lang w:eastAsia="gl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57E1"/>
    <w:rsid w:val="00123B11"/>
    <w:rsid w:val="001437F2"/>
    <w:rsid w:val="001A7144"/>
    <w:rsid w:val="002961C6"/>
    <w:rsid w:val="002B768D"/>
    <w:rsid w:val="002F1B59"/>
    <w:rsid w:val="00342534"/>
    <w:rsid w:val="0039629E"/>
    <w:rsid w:val="003D3C12"/>
    <w:rsid w:val="00456215"/>
    <w:rsid w:val="004B2F4F"/>
    <w:rsid w:val="004C3ADD"/>
    <w:rsid w:val="0052329A"/>
    <w:rsid w:val="005360FC"/>
    <w:rsid w:val="00586F9E"/>
    <w:rsid w:val="005A4A10"/>
    <w:rsid w:val="0063362F"/>
    <w:rsid w:val="006C222C"/>
    <w:rsid w:val="006D4788"/>
    <w:rsid w:val="007134F5"/>
    <w:rsid w:val="00716CBC"/>
    <w:rsid w:val="00720FF6"/>
    <w:rsid w:val="00722C64"/>
    <w:rsid w:val="007673CB"/>
    <w:rsid w:val="0081020E"/>
    <w:rsid w:val="00813517"/>
    <w:rsid w:val="0081758A"/>
    <w:rsid w:val="0084006D"/>
    <w:rsid w:val="008F55F5"/>
    <w:rsid w:val="0092542C"/>
    <w:rsid w:val="009B19D7"/>
    <w:rsid w:val="009D602C"/>
    <w:rsid w:val="009E75FB"/>
    <w:rsid w:val="009F550A"/>
    <w:rsid w:val="009F6752"/>
    <w:rsid w:val="009F692A"/>
    <w:rsid w:val="00A13019"/>
    <w:rsid w:val="00A5270C"/>
    <w:rsid w:val="00A721AB"/>
    <w:rsid w:val="00A732F2"/>
    <w:rsid w:val="00AA2A16"/>
    <w:rsid w:val="00B04CA0"/>
    <w:rsid w:val="00B16B1F"/>
    <w:rsid w:val="00B17888"/>
    <w:rsid w:val="00B54AD7"/>
    <w:rsid w:val="00B6750B"/>
    <w:rsid w:val="00B85FAA"/>
    <w:rsid w:val="00C348F2"/>
    <w:rsid w:val="00C35846"/>
    <w:rsid w:val="00DB1AEA"/>
    <w:rsid w:val="00DE7DA6"/>
    <w:rsid w:val="00E13637"/>
    <w:rsid w:val="00E506F1"/>
    <w:rsid w:val="00EC6779"/>
    <w:rsid w:val="00F0783F"/>
    <w:rsid w:val="00F178E7"/>
    <w:rsid w:val="00F573B0"/>
    <w:rsid w:val="00F613FA"/>
    <w:rsid w:val="00F77C1C"/>
    <w:rsid w:val="00FC3902"/>
    <w:rsid w:val="00FD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728324EA904E90BE53B2447FA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AA82-5A27-4AE4-91EC-6B4D0F917699}"/>
      </w:docPartPr>
      <w:docPartBody>
        <w:p w:rsidR="008E4ECE" w:rsidRDefault="008E4ECE" w:rsidP="008E4ECE">
          <w:pPr>
            <w:pStyle w:val="3F728324EA904E90BE53B2447FAA89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D429A489FF64DB4B255013A26ABF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3CD3F-F411-42EF-8A39-D8C03CE08C0B}"/>
      </w:docPartPr>
      <w:docPartBody>
        <w:p w:rsidR="008E4ECE" w:rsidRDefault="008E4ECE" w:rsidP="008E4ECE">
          <w:pPr>
            <w:pStyle w:val="5D429A489FF64DB4B255013A26ABFC1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4B74B63BD0D4D53B20D73BEC485B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55AF-D431-463E-9845-54BBA7B66DC8}"/>
      </w:docPartPr>
      <w:docPartBody>
        <w:p w:rsidR="008E4ECE" w:rsidRDefault="008E4ECE" w:rsidP="008E4ECE">
          <w:pPr>
            <w:pStyle w:val="D4B74B63BD0D4D53B20D73BEC485B7E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3F66BF19DC4FAE957DD906018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CEA5-964D-4503-A39D-EFADE3C81A7C}"/>
      </w:docPartPr>
      <w:docPartBody>
        <w:p w:rsidR="008E4ECE" w:rsidRDefault="008E4ECE" w:rsidP="008E4ECE">
          <w:pPr>
            <w:pStyle w:val="363F66BF19DC4FAE957DD906018E405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95106A3874CBF9552F3FABE3A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BA2BD-57A7-4B08-B10E-4ABEAF9C2E6D}"/>
      </w:docPartPr>
      <w:docPartBody>
        <w:p w:rsidR="008E4ECE" w:rsidRDefault="008E4ECE" w:rsidP="008E4ECE">
          <w:pPr>
            <w:pStyle w:val="D2795106A3874CBF9552F3FABE3A47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DB71B0322E4EE8A0AAA42FFBEB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6582-DB5D-40E9-8383-5684045C641F}"/>
      </w:docPartPr>
      <w:docPartBody>
        <w:p w:rsidR="008E4ECE" w:rsidRDefault="008E4ECE" w:rsidP="008E4ECE">
          <w:pPr>
            <w:pStyle w:val="F9DB71B0322E4EE8A0AAA42FFBEB932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22C03A5B5024A70BE844C4784171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6DAE-50EB-4C9B-8ABE-6C76CD1E4353}"/>
      </w:docPartPr>
      <w:docPartBody>
        <w:p w:rsidR="008E4ECE" w:rsidRDefault="008E4ECE" w:rsidP="008E4ECE">
          <w:pPr>
            <w:pStyle w:val="222C03A5B5024A70BE844C4784171A9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D666C0D15345B08F3B668E407B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5DE9-EA30-41F2-A9EC-6B381260539C}"/>
      </w:docPartPr>
      <w:docPartBody>
        <w:p w:rsidR="008E4ECE" w:rsidRDefault="008E4ECE" w:rsidP="008E4ECE">
          <w:pPr>
            <w:pStyle w:val="C9D666C0D15345B08F3B668E407B722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C320964AFDF49618FF5EDC3918E2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03E7-14AD-4EA3-AAC6-2898CE69CAB2}"/>
      </w:docPartPr>
      <w:docPartBody>
        <w:p w:rsidR="008E4ECE" w:rsidRDefault="008E4ECE" w:rsidP="008E4ECE">
          <w:pPr>
            <w:pStyle w:val="AC320964AFDF49618FF5EDC3918E223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B424DB96AE486FB99FEC2AB6D5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525C-8097-45AA-847C-4F6B34DF91A2}"/>
      </w:docPartPr>
      <w:docPartBody>
        <w:p w:rsidR="008E4ECE" w:rsidRDefault="008E4ECE" w:rsidP="008E4ECE">
          <w:pPr>
            <w:pStyle w:val="03B424DB96AE486FB99FEC2AB6D5C30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CA2042A2134E319E2A95641142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63E61-23B1-4988-985E-0D727B9BEB8C}"/>
      </w:docPartPr>
      <w:docPartBody>
        <w:p w:rsidR="008E4ECE" w:rsidRDefault="008E4ECE" w:rsidP="008E4ECE">
          <w:pPr>
            <w:pStyle w:val="A8CA2042A2134E319E2A9564114210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679B2BE83874E099125B5F6858B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F4B7-B9DC-4F13-BA8D-BA6F43BE0593}"/>
      </w:docPartPr>
      <w:docPartBody>
        <w:p w:rsidR="008E4ECE" w:rsidRDefault="008E4ECE" w:rsidP="008E4ECE">
          <w:pPr>
            <w:pStyle w:val="D679B2BE83874E099125B5F6858BD6A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72DA8562184B8CA2814B8A4F80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2B35-3FED-4D66-8747-8EC3716860C5}"/>
      </w:docPartPr>
      <w:docPartBody>
        <w:p w:rsidR="008E4ECE" w:rsidRDefault="008E4ECE" w:rsidP="008E4ECE">
          <w:pPr>
            <w:pStyle w:val="9A72DA8562184B8CA2814B8A4F8043A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876D58A5FF5042609F5B4B3BAC5A9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FA6E0-2D11-4FF0-8F35-839A9C8E38D4}"/>
      </w:docPartPr>
      <w:docPartBody>
        <w:p w:rsidR="008E4ECE" w:rsidRDefault="008E4ECE" w:rsidP="008E4ECE">
          <w:pPr>
            <w:pStyle w:val="876D58A5FF5042609F5B4B3BAC5A9C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A9AA122DAB84610A2B1676D47AE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E039-6094-4AF7-B5A8-45B14D345486}"/>
      </w:docPartPr>
      <w:docPartBody>
        <w:p w:rsidR="008E4ECE" w:rsidRDefault="008E4ECE" w:rsidP="008E4ECE">
          <w:pPr>
            <w:pStyle w:val="8A9AA122DAB84610A2B1676D47AEB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F1B44B444E4B61BE9C854E728F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B1828-E1D8-4E4E-B076-2A35144DAAF9}"/>
      </w:docPartPr>
      <w:docPartBody>
        <w:p w:rsidR="008E4ECE" w:rsidRDefault="008E4ECE" w:rsidP="008E4ECE">
          <w:pPr>
            <w:pStyle w:val="41F1B44B444E4B61BE9C854E728F5E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D95BC5A61743328E5F9530C283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F8D4-A6E4-4842-AF7D-702A385AE0D8}"/>
      </w:docPartPr>
      <w:docPartBody>
        <w:p w:rsidR="008E4ECE" w:rsidRDefault="008E4ECE" w:rsidP="008E4ECE">
          <w:pPr>
            <w:pStyle w:val="C6D95BC5A61743328E5F9530C2832FE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A5CDDCDF204FD3BCD4A75FAE4B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C745-2305-4388-BE61-31B92BF80638}"/>
      </w:docPartPr>
      <w:docPartBody>
        <w:p w:rsidR="008E4ECE" w:rsidRDefault="008E4ECE" w:rsidP="008E4ECE">
          <w:pPr>
            <w:pStyle w:val="02A5CDDCDF204FD3BCD4A75FAE4BBDB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F5B0F853C2549F29FC3CC4E995C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DCCE0-03B3-4767-A203-D8E3FBF7C909}"/>
      </w:docPartPr>
      <w:docPartBody>
        <w:p w:rsidR="008E4ECE" w:rsidRDefault="008E4ECE" w:rsidP="008E4ECE">
          <w:pPr>
            <w:pStyle w:val="3F5B0F853C2549F29FC3CC4E995C4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90F272889154874B4D3D87B4B69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71DE1-46AB-422C-8C90-FE3410DB1275}"/>
      </w:docPartPr>
      <w:docPartBody>
        <w:p w:rsidR="008E4ECE" w:rsidRDefault="008E4ECE" w:rsidP="008E4ECE">
          <w:pPr>
            <w:pStyle w:val="E90F272889154874B4D3D87B4B69FBE5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2C10CE2893E4CF8A3F3C0032EC8B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E699-E334-49C1-B09D-6210D35C6E25}"/>
      </w:docPartPr>
      <w:docPartBody>
        <w:p w:rsidR="008E4ECE" w:rsidRDefault="008E4ECE" w:rsidP="008E4ECE">
          <w:pPr>
            <w:pStyle w:val="42C10CE2893E4CF8A3F3C0032EC8B0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2DC8FDB9734FD9A5C5546FDD67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B4F8-55A9-4B6C-84A6-2AD7F9453389}"/>
      </w:docPartPr>
      <w:docPartBody>
        <w:p w:rsidR="008E4ECE" w:rsidRDefault="008E4ECE" w:rsidP="008E4ECE">
          <w:pPr>
            <w:pStyle w:val="C02DC8FDB9734FD9A5C5546FDD6765D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2E31491E15410CB9A73070239B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1367-6028-4C9E-8B3C-690E8C945E1B}"/>
      </w:docPartPr>
      <w:docPartBody>
        <w:p w:rsidR="008E4ECE" w:rsidRDefault="008E4ECE" w:rsidP="008E4ECE">
          <w:pPr>
            <w:pStyle w:val="1C2E31491E15410CB9A73070239B716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D85630B97964CA29AD54879C689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A37B-9A2E-48AD-8D6A-83F812438678}"/>
      </w:docPartPr>
      <w:docPartBody>
        <w:p w:rsidR="008E4ECE" w:rsidRDefault="008E4ECE" w:rsidP="008E4ECE">
          <w:pPr>
            <w:pStyle w:val="AD85630B97964CA29AD54879C689B11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4466D174684D39B85B044E729F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8935F-96A3-4D63-AC61-C43181668BBF}"/>
      </w:docPartPr>
      <w:docPartBody>
        <w:p w:rsidR="008E4ECE" w:rsidRDefault="008E4ECE" w:rsidP="008E4ECE">
          <w:pPr>
            <w:pStyle w:val="B64466D174684D39B85B044E729F99C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0BDF7D09484CEAA0CF01B5F391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A30B-FA45-460B-AC38-6C04EFD761E9}"/>
      </w:docPartPr>
      <w:docPartBody>
        <w:p w:rsidR="008E4ECE" w:rsidRDefault="008E4ECE" w:rsidP="008E4ECE">
          <w:pPr>
            <w:pStyle w:val="910BDF7D09484CEAA0CF01B5F3912B0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E3646F37C64B5F81B07635307F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7AA8-5270-4024-A834-EEFAFF6A1333}"/>
      </w:docPartPr>
      <w:docPartBody>
        <w:p w:rsidR="008E4ECE" w:rsidRDefault="008E4ECE" w:rsidP="008E4ECE">
          <w:pPr>
            <w:pStyle w:val="40E3646F37C64B5F81B07635307F8CD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1988990D1654C0C841C029F42F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FF6A-37B3-42FA-845E-2EA3AEB01042}"/>
      </w:docPartPr>
      <w:docPartBody>
        <w:p w:rsidR="008E4ECE" w:rsidRDefault="008E4ECE" w:rsidP="008E4ECE">
          <w:pPr>
            <w:pStyle w:val="21988990D1654C0C841C029F42FD8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B8A4984F26459881BC86177E596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E003-47AE-4BDE-BDF6-AF7714FB6869}"/>
      </w:docPartPr>
      <w:docPartBody>
        <w:p w:rsidR="008E4ECE" w:rsidRDefault="008E4ECE" w:rsidP="008E4ECE">
          <w:pPr>
            <w:pStyle w:val="4BB8A4984F26459881BC86177E596E3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43F5EA60E994A51B7128C34FAEDE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CC13-B117-4FED-8B8E-3374863B77F4}"/>
      </w:docPartPr>
      <w:docPartBody>
        <w:p w:rsidR="008E4ECE" w:rsidRDefault="008E4ECE" w:rsidP="008E4ECE">
          <w:pPr>
            <w:pStyle w:val="543F5EA60E994A51B7128C34FAEDEF3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19EC89762D4ED69DD34D773281D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DAFF-1938-4558-80E1-CDEA51CA0EED}"/>
      </w:docPartPr>
      <w:docPartBody>
        <w:p w:rsidR="008E4ECE" w:rsidRDefault="008E4ECE" w:rsidP="008E4ECE">
          <w:pPr>
            <w:pStyle w:val="CF19EC89762D4ED69DD34D773281D71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34C940473043B0BE5AB897A224D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AC661-D373-45FB-9823-356CD41269AE}"/>
      </w:docPartPr>
      <w:docPartBody>
        <w:p w:rsidR="008E4ECE" w:rsidRDefault="008E4ECE" w:rsidP="008E4ECE">
          <w:pPr>
            <w:pStyle w:val="E534C940473043B0BE5AB897A224D2E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9431E3319C4C7BBD255A5C382A6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CF4B0-C4EC-49D5-B39D-372A714B4EC1}"/>
      </w:docPartPr>
      <w:docPartBody>
        <w:p w:rsidR="008E4ECE" w:rsidRDefault="008E4ECE" w:rsidP="008E4ECE">
          <w:pPr>
            <w:pStyle w:val="159431E3319C4C7BBD255A5C382A637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D048C9E523A43B992906C41D705C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680B9-A0DE-477B-87CA-DC95BAF3852B}"/>
      </w:docPartPr>
      <w:docPartBody>
        <w:p w:rsidR="008E4ECE" w:rsidRDefault="008E4ECE" w:rsidP="008E4ECE">
          <w:pPr>
            <w:pStyle w:val="CD048C9E523A43B992906C41D705CE13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66E1B3D5F654504924181598F477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1FB45-D3F7-4A71-AE6C-9A2522E4C815}"/>
      </w:docPartPr>
      <w:docPartBody>
        <w:p w:rsidR="00E34B41" w:rsidRDefault="00E115B7" w:rsidP="00E115B7">
          <w:pPr>
            <w:pStyle w:val="A66E1B3D5F654504924181598F477EA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27F9F955ED4D8EBC4BE965A1D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580F-047D-47D4-8CC8-6CA0A13A0E83}"/>
      </w:docPartPr>
      <w:docPartBody>
        <w:p w:rsidR="00E34B41" w:rsidRDefault="00E115B7" w:rsidP="00E115B7">
          <w:pPr>
            <w:pStyle w:val="1B27F9F955ED4D8EBC4BE965A1DA76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C37B2D9AF74159A0B1C42DE82CF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DF9D-F6F1-44CE-93E9-DABBEE1FA433}"/>
      </w:docPartPr>
      <w:docPartBody>
        <w:p w:rsidR="00E34B41" w:rsidRDefault="00E115B7" w:rsidP="00E115B7">
          <w:pPr>
            <w:pStyle w:val="3DC37B2D9AF74159A0B1C42DE82CF64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B928C978AC54AEFA012C50B12D89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9753-EA18-4939-A09C-28222E73F07E}"/>
      </w:docPartPr>
      <w:docPartBody>
        <w:p w:rsidR="00E34B41" w:rsidRDefault="00E115B7" w:rsidP="00E115B7">
          <w:pPr>
            <w:pStyle w:val="DB928C978AC54AEFA012C50B12D895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120AF498901485B8549489975904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24EC0-48CB-4703-9F51-8A93ADE2EFC3}"/>
      </w:docPartPr>
      <w:docPartBody>
        <w:p w:rsidR="00E34B41" w:rsidRDefault="00E115B7" w:rsidP="00E115B7">
          <w:pPr>
            <w:pStyle w:val="E120AF498901485B8549489975904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123B11"/>
    <w:rsid w:val="003E3186"/>
    <w:rsid w:val="008E4ECE"/>
    <w:rsid w:val="00A458B9"/>
    <w:rsid w:val="00A721AB"/>
    <w:rsid w:val="00BC7BA0"/>
    <w:rsid w:val="00D24DF1"/>
    <w:rsid w:val="00E115B7"/>
    <w:rsid w:val="00E13637"/>
    <w:rsid w:val="00E3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115B7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AB91E3-8762-480E-881B-B046D0BA85AE}">
  <ds:schemaRefs>
    <ds:schemaRef ds:uri="89998b65-0d8f-4d01-a28d-84e6a58e50f1"/>
    <ds:schemaRef ds:uri="6606fb71-feb9-463d-82c8-35ef54fa658c"/>
    <ds:schemaRef ds:uri="http://purl.org/dc/elements/1.1/"/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0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D1C171E94BBD4C6B43ED550275BAF3F0</cp:keywords>
  <dc:description/>
  <cp:lastModifiedBy>Marta Gómez Pérez</cp:lastModifiedBy>
  <cp:revision>2</cp:revision>
  <dcterms:created xsi:type="dcterms:W3CDTF">2026-03-09T11:29:00Z</dcterms:created>
  <dcterms:modified xsi:type="dcterms:W3CDTF">2026-03-09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